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DC0C5" w14:textId="38E7EA7B" w:rsidR="00E16383" w:rsidRDefault="00A56C21" w:rsidP="00442825">
      <w:pPr>
        <w:pStyle w:val="Instructions"/>
      </w:pPr>
      <w:r>
        <w:t>This</w:t>
      </w:r>
      <w:r w:rsidR="00E16383" w:rsidRPr="00E16383">
        <w:t xml:space="preserve"> </w:t>
      </w:r>
      <w:r w:rsidR="00642D93">
        <w:t>j</w:t>
      </w:r>
      <w:r w:rsidR="00E16383" w:rsidRPr="00E16383">
        <w:t xml:space="preserve">ob </w:t>
      </w:r>
      <w:r w:rsidR="00642D93">
        <w:t>d</w:t>
      </w:r>
      <w:r w:rsidR="00CA31A8">
        <w:t xml:space="preserve">escription </w:t>
      </w:r>
      <w:r>
        <w:t xml:space="preserve">may be used </w:t>
      </w:r>
      <w:r w:rsidR="00E16383" w:rsidRPr="00A56C21">
        <w:t xml:space="preserve">to </w:t>
      </w:r>
      <w:r w:rsidR="00E16383">
        <w:t>draft</w:t>
      </w:r>
      <w:r w:rsidR="00E16383" w:rsidRPr="00A56C21">
        <w:t xml:space="preserve"> a new or existing job before </w:t>
      </w:r>
      <w:r>
        <w:t>entering</w:t>
      </w:r>
      <w:r w:rsidR="00E16383" w:rsidRPr="00A56C21">
        <w:t xml:space="preserve"> it into </w:t>
      </w:r>
      <w:r w:rsidR="00680D27">
        <w:t>PageUp</w:t>
      </w:r>
      <w:r w:rsidR="00E16383" w:rsidRPr="00A56C21">
        <w:t>.</w:t>
      </w:r>
      <w:r>
        <w:t xml:space="preserve"> </w:t>
      </w:r>
      <w:r w:rsidRPr="00442825">
        <w:t xml:space="preserve">All final job descriptions are maintained in </w:t>
      </w:r>
      <w:r w:rsidR="00680D27">
        <w:t>PageUp</w:t>
      </w:r>
      <w:r w:rsidRPr="00442825">
        <w:t>.</w:t>
      </w:r>
      <w:r>
        <w:t xml:space="preserve"> </w:t>
      </w:r>
      <w:r w:rsidR="00E16383" w:rsidRPr="00A56C21">
        <w:t xml:space="preserve">You only need to provide </w:t>
      </w:r>
      <w:proofErr w:type="gramStart"/>
      <w:r w:rsidR="00E16383" w:rsidRPr="00A56C21">
        <w:t>sufficient</w:t>
      </w:r>
      <w:proofErr w:type="gramEnd"/>
      <w:r w:rsidR="00E16383" w:rsidRPr="00A56C21">
        <w:t xml:space="preserve"> information to appropriately describe the role. Prov</w:t>
      </w:r>
      <w:r>
        <w:t>iding every detail of the work</w:t>
      </w:r>
      <w:r w:rsidR="00E16383" w:rsidRPr="00A56C21">
        <w:t xml:space="preserve"> performed is not necessary.</w:t>
      </w:r>
    </w:p>
    <w:p w14:paraId="403942C6" w14:textId="77777777" w:rsidR="00FB29CE" w:rsidRDefault="00FB29CE" w:rsidP="004C3E27">
      <w:pPr>
        <w:tabs>
          <w:tab w:val="left" w:pos="5400"/>
          <w:tab w:val="left" w:leader="underscore" w:pos="10260"/>
        </w:tabs>
      </w:pPr>
    </w:p>
    <w:p w14:paraId="6FC36D7C" w14:textId="77777777" w:rsidR="000A5812" w:rsidRDefault="004C3E27" w:rsidP="00586D26">
      <w:r>
        <w:t xml:space="preserve">Job Title: </w:t>
      </w:r>
      <w:r>
        <w:rPr>
          <w:u w:val="single"/>
        </w:rPr>
        <w:t xml:space="preserve">                                                        </w:t>
      </w:r>
      <w:r w:rsidR="000A5812">
        <w:tab/>
      </w:r>
    </w:p>
    <w:p w14:paraId="374C19CB" w14:textId="77777777" w:rsidR="009A19B9" w:rsidRDefault="009A19B9" w:rsidP="00A66023"/>
    <w:p w14:paraId="7D866260" w14:textId="77777777" w:rsidR="00E44909" w:rsidRDefault="00E44909" w:rsidP="00A66023">
      <w:r>
        <w:t xml:space="preserve">Prepared by: </w:t>
      </w:r>
      <w:r w:rsidR="004C3E27">
        <w:rPr>
          <w:u w:val="single"/>
        </w:rPr>
        <w:t xml:space="preserve">                                                  </w:t>
      </w:r>
      <w:r>
        <w:t xml:space="preserve"> </w:t>
      </w:r>
      <w:r w:rsidR="004C3E27">
        <w:tab/>
      </w:r>
      <w:r w:rsidR="004C3E27">
        <w:tab/>
      </w:r>
    </w:p>
    <w:p w14:paraId="2778F0B7" w14:textId="77777777" w:rsidR="004C3E27" w:rsidRPr="00A66023" w:rsidRDefault="004C3E27" w:rsidP="00A66023"/>
    <w:p w14:paraId="65B76F6D" w14:textId="77777777" w:rsidR="00A66023" w:rsidRDefault="00A66023" w:rsidP="00A66023">
      <w:pPr>
        <w:tabs>
          <w:tab w:val="left" w:pos="7200"/>
        </w:tabs>
        <w:rPr>
          <w:i/>
        </w:rPr>
      </w:pPr>
      <w:r>
        <w:t xml:space="preserve">Date Prepared: </w:t>
      </w:r>
      <w:r>
        <w:rPr>
          <w:u w:val="single"/>
        </w:rPr>
        <w:t xml:space="preserve">                                               </w:t>
      </w:r>
      <w:r>
        <w:tab/>
      </w:r>
      <w:r>
        <w:tab/>
      </w:r>
    </w:p>
    <w:p w14:paraId="493A855C" w14:textId="77777777" w:rsidR="009A19B9" w:rsidRDefault="009A19B9" w:rsidP="009A19B9">
      <w:pPr>
        <w:pStyle w:val="Heading1"/>
        <w:numPr>
          <w:ilvl w:val="0"/>
          <w:numId w:val="4"/>
        </w:numPr>
      </w:pPr>
      <w:r w:rsidRPr="009A19B9">
        <w:t>Summary</w:t>
      </w:r>
    </w:p>
    <w:p w14:paraId="651AEF50" w14:textId="77777777" w:rsidR="009A19B9" w:rsidRDefault="009A19B9" w:rsidP="009A19B9">
      <w:r>
        <w:t xml:space="preserve">Provide a brief </w:t>
      </w:r>
      <w:r w:rsidR="00E44909">
        <w:t xml:space="preserve">summary </w:t>
      </w:r>
      <w:r w:rsidR="004C3E27">
        <w:t>of the job.</w:t>
      </w:r>
    </w:p>
    <w:p w14:paraId="555BC88C" w14:textId="77777777" w:rsidR="009A19B9" w:rsidRDefault="009A19B9" w:rsidP="009A19B9"/>
    <w:p w14:paraId="3D297FB2" w14:textId="77777777" w:rsidR="009A19B9" w:rsidRDefault="009A19B9" w:rsidP="009A19B9"/>
    <w:p w14:paraId="7C14AB86" w14:textId="77777777" w:rsidR="009A19B9" w:rsidRDefault="009A19B9" w:rsidP="009A19B9"/>
    <w:p w14:paraId="4005280B" w14:textId="77777777" w:rsidR="009A19B9" w:rsidRDefault="009A19B9" w:rsidP="009A19B9"/>
    <w:p w14:paraId="20DE0B49" w14:textId="77777777" w:rsidR="009A19B9" w:rsidRDefault="009A19B9" w:rsidP="009A19B9"/>
    <w:p w14:paraId="0163A878" w14:textId="77777777" w:rsidR="009A19B9" w:rsidRDefault="009A19B9" w:rsidP="009A19B9"/>
    <w:p w14:paraId="6742B8DE" w14:textId="77777777" w:rsidR="009A19B9" w:rsidRDefault="009A19B9" w:rsidP="009A19B9"/>
    <w:p w14:paraId="05BAFC1D" w14:textId="77777777" w:rsidR="009A19B9" w:rsidRDefault="009A19B9" w:rsidP="009A19B9"/>
    <w:p w14:paraId="71668CD8" w14:textId="77777777" w:rsidR="009A19B9" w:rsidRDefault="009A19B9" w:rsidP="009A19B9"/>
    <w:p w14:paraId="06363009" w14:textId="77777777" w:rsidR="009A19B9" w:rsidRDefault="009A19B9" w:rsidP="009A19B9"/>
    <w:p w14:paraId="67DD7C98" w14:textId="77777777" w:rsidR="009A19B9" w:rsidRDefault="009A19B9" w:rsidP="009A19B9"/>
    <w:p w14:paraId="3701BD51" w14:textId="77777777" w:rsidR="009A19B9" w:rsidRDefault="009A19B9" w:rsidP="009A19B9"/>
    <w:p w14:paraId="58C8AE0E" w14:textId="77777777" w:rsidR="009A19B9" w:rsidRDefault="009A19B9" w:rsidP="009A19B9"/>
    <w:p w14:paraId="25CA42ED" w14:textId="77777777" w:rsidR="009A19B9" w:rsidRPr="009A19B9" w:rsidRDefault="009A19B9" w:rsidP="009A19B9"/>
    <w:p w14:paraId="5B7650E4" w14:textId="77777777" w:rsidR="009A19B9" w:rsidRDefault="009A19B9" w:rsidP="009A19B9">
      <w:pPr>
        <w:pStyle w:val="Heading1"/>
        <w:numPr>
          <w:ilvl w:val="0"/>
          <w:numId w:val="4"/>
        </w:numPr>
      </w:pPr>
      <w:r>
        <w:t>Qualification</w:t>
      </w:r>
      <w:r w:rsidR="000A5812">
        <w:t>s</w:t>
      </w:r>
      <w:r>
        <w:t xml:space="preserve"> </w:t>
      </w:r>
    </w:p>
    <w:p w14:paraId="650A3004" w14:textId="77777777" w:rsidR="009A19B9" w:rsidRPr="009A19B9" w:rsidRDefault="009A19B9" w:rsidP="009A19B9">
      <w:r>
        <w:t xml:space="preserve">Provide the minimum </w:t>
      </w:r>
      <w:r w:rsidR="00E44909">
        <w:t>ed</w:t>
      </w:r>
      <w:r w:rsidR="004C3E27">
        <w:t>ucation, experience, and skills</w:t>
      </w:r>
      <w:r>
        <w:t xml:space="preserve"> required </w:t>
      </w:r>
      <w:r w:rsidR="00E44909">
        <w:t>to perform the job successfully.</w:t>
      </w:r>
      <w:r>
        <w:t xml:space="preserve"> </w:t>
      </w:r>
    </w:p>
    <w:p w14:paraId="52E0E697" w14:textId="77777777" w:rsidR="002723E7" w:rsidRDefault="002723E7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18FB003B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704494F2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12130CFD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7FE61029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3806F553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7DFE3183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1BBE6FEB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73D851A0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4CC05D5D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0ACA848B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164B6E1D" w14:textId="77777777" w:rsidR="009A19B9" w:rsidRDefault="009A19B9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66CC090D" w14:textId="77777777" w:rsidR="00687DAE" w:rsidRDefault="00687DAE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3C84329B" w14:textId="77777777" w:rsidR="00687DAE" w:rsidRDefault="00687DAE" w:rsidP="002723E7">
      <w:pPr>
        <w:tabs>
          <w:tab w:val="left" w:leader="underscore" w:pos="4860"/>
          <w:tab w:val="left" w:pos="5580"/>
          <w:tab w:val="left" w:leader="underscore" w:pos="10440"/>
        </w:tabs>
        <w:rPr>
          <w:sz w:val="32"/>
        </w:rPr>
      </w:pPr>
    </w:p>
    <w:p w14:paraId="369639F4" w14:textId="77777777" w:rsidR="000A5812" w:rsidRDefault="000A5812" w:rsidP="000A5812">
      <w:pPr>
        <w:pStyle w:val="Heading1"/>
        <w:numPr>
          <w:ilvl w:val="0"/>
          <w:numId w:val="4"/>
        </w:numPr>
      </w:pPr>
      <w:r>
        <w:lastRenderedPageBreak/>
        <w:t>Key Responsibilities &amp; Accountabilities</w:t>
      </w:r>
    </w:p>
    <w:p w14:paraId="3C3A10B8" w14:textId="77777777" w:rsidR="000A5812" w:rsidRDefault="00687DAE" w:rsidP="000A5812">
      <w:r>
        <w:t>I</w:t>
      </w:r>
      <w:r w:rsidR="000A5812">
        <w:t xml:space="preserve">dentify </w:t>
      </w:r>
      <w:r w:rsidR="00473B7E">
        <w:t xml:space="preserve">all </w:t>
      </w:r>
      <w:r w:rsidR="000A5812">
        <w:t>key responsibilit</w:t>
      </w:r>
      <w:r>
        <w:t>ies</w:t>
      </w:r>
      <w:r w:rsidR="00726C83">
        <w:t xml:space="preserve"> (</w:t>
      </w:r>
      <w:r w:rsidR="00473B7E">
        <w:t>maximum of</w:t>
      </w:r>
      <w:r w:rsidR="00726C83">
        <w:t xml:space="preserve"> 5)</w:t>
      </w:r>
      <w:r w:rsidR="000A5812">
        <w:t xml:space="preserve"> required </w:t>
      </w:r>
      <w:r w:rsidR="00726C83">
        <w:t xml:space="preserve">of the </w:t>
      </w:r>
      <w:r w:rsidR="000A5812">
        <w:t xml:space="preserve">job </w:t>
      </w:r>
      <w:r w:rsidR="00473B7E">
        <w:t xml:space="preserve">in 3-4 sentences </w:t>
      </w:r>
      <w:r w:rsidR="000A5812">
        <w:t xml:space="preserve">and </w:t>
      </w:r>
      <w:r w:rsidR="00473B7E">
        <w:t xml:space="preserve">indicate </w:t>
      </w:r>
      <w:r w:rsidR="000A5812">
        <w:t>the typical amount of time required for</w:t>
      </w:r>
      <w:r w:rsidR="00473B7E">
        <w:t xml:space="preserve"> </w:t>
      </w:r>
      <w:r w:rsidR="000A5812">
        <w:t>each</w:t>
      </w:r>
      <w:r w:rsidR="00473B7E">
        <w:t xml:space="preserve"> responsibility</w:t>
      </w:r>
      <w:r w:rsidR="004C3E27">
        <w:t>.</w:t>
      </w:r>
      <w:r w:rsidR="000A5812">
        <w:t xml:space="preserve"> Total percent</w:t>
      </w:r>
      <w:r>
        <w:t xml:space="preserve"> of time </w:t>
      </w:r>
      <w:r w:rsidR="00A56C21">
        <w:t>must</w:t>
      </w:r>
      <w:r>
        <w:t xml:space="preserve"> equal</w:t>
      </w:r>
      <w:r w:rsidR="000A5812">
        <w:t xml:space="preserve"> 100%</w:t>
      </w:r>
      <w:r>
        <w:t>.</w:t>
      </w:r>
    </w:p>
    <w:p w14:paraId="1AA03CD6" w14:textId="77777777" w:rsidR="000A5812" w:rsidRDefault="000A5812" w:rsidP="000A581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93"/>
        <w:gridCol w:w="3197"/>
      </w:tblGrid>
      <w:tr w:rsidR="00726C83" w14:paraId="498CC36C" w14:textId="77777777" w:rsidTr="00586D26">
        <w:tc>
          <w:tcPr>
            <w:tcW w:w="7758" w:type="dxa"/>
            <w:shd w:val="clear" w:color="auto" w:fill="D4F1FF" w:themeFill="accent3" w:themeFillTint="1A"/>
          </w:tcPr>
          <w:p w14:paraId="104A96FE" w14:textId="77777777" w:rsidR="00726C83" w:rsidRPr="00586D26" w:rsidRDefault="00726C83" w:rsidP="000A5812">
            <w:pPr>
              <w:rPr>
                <w:b/>
              </w:rPr>
            </w:pPr>
            <w:r w:rsidRPr="00586D26">
              <w:rPr>
                <w:b/>
              </w:rPr>
              <w:t>Responsibility</w:t>
            </w:r>
          </w:p>
        </w:tc>
        <w:tc>
          <w:tcPr>
            <w:tcW w:w="3258" w:type="dxa"/>
            <w:shd w:val="clear" w:color="auto" w:fill="D4F1FF" w:themeFill="accent3" w:themeFillTint="1A"/>
          </w:tcPr>
          <w:p w14:paraId="188F390F" w14:textId="77777777" w:rsidR="00726C83" w:rsidRPr="00586D26" w:rsidRDefault="00726C83" w:rsidP="000A5812">
            <w:pPr>
              <w:rPr>
                <w:b/>
              </w:rPr>
            </w:pPr>
            <w:r w:rsidRPr="00586D26">
              <w:rPr>
                <w:b/>
              </w:rPr>
              <w:t>Percent of Time</w:t>
            </w:r>
          </w:p>
        </w:tc>
      </w:tr>
      <w:tr w:rsidR="00726C83" w14:paraId="67DBA5A4" w14:textId="77777777" w:rsidTr="00586D26">
        <w:trPr>
          <w:trHeight w:val="1296"/>
        </w:trPr>
        <w:tc>
          <w:tcPr>
            <w:tcW w:w="77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831F14F" w14:textId="77777777" w:rsidR="00A56C21" w:rsidRDefault="00A56C21" w:rsidP="000A5812"/>
        </w:tc>
        <w:tc>
          <w:tcPr>
            <w:tcW w:w="32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F032CD4" w14:textId="77777777" w:rsidR="00726C83" w:rsidRDefault="00726C83" w:rsidP="000A5812"/>
        </w:tc>
      </w:tr>
      <w:tr w:rsidR="00726C83" w14:paraId="1E26E11E" w14:textId="77777777" w:rsidTr="00586D26">
        <w:trPr>
          <w:trHeight w:val="1296"/>
        </w:trPr>
        <w:tc>
          <w:tcPr>
            <w:tcW w:w="77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06E82AE" w14:textId="77777777" w:rsidR="00726C83" w:rsidRDefault="00726C83" w:rsidP="000A5812"/>
        </w:tc>
        <w:tc>
          <w:tcPr>
            <w:tcW w:w="32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A9841F3" w14:textId="77777777" w:rsidR="00726C83" w:rsidRDefault="00726C83" w:rsidP="000A5812"/>
        </w:tc>
      </w:tr>
      <w:tr w:rsidR="00726C83" w14:paraId="40891130" w14:textId="77777777" w:rsidTr="00586D26">
        <w:trPr>
          <w:trHeight w:val="1296"/>
        </w:trPr>
        <w:tc>
          <w:tcPr>
            <w:tcW w:w="77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4970D92" w14:textId="77777777" w:rsidR="00726C83" w:rsidRDefault="00726C83" w:rsidP="000A5812"/>
        </w:tc>
        <w:tc>
          <w:tcPr>
            <w:tcW w:w="32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1F0736E" w14:textId="77777777" w:rsidR="00726C83" w:rsidRDefault="00726C83" w:rsidP="000A5812"/>
        </w:tc>
      </w:tr>
      <w:tr w:rsidR="00726C83" w14:paraId="111D642E" w14:textId="77777777" w:rsidTr="00586D26">
        <w:trPr>
          <w:trHeight w:val="1296"/>
        </w:trPr>
        <w:tc>
          <w:tcPr>
            <w:tcW w:w="77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5652A30" w14:textId="77777777" w:rsidR="00726C83" w:rsidRDefault="00726C83" w:rsidP="000A5812"/>
        </w:tc>
        <w:tc>
          <w:tcPr>
            <w:tcW w:w="32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51065C6" w14:textId="77777777" w:rsidR="00726C83" w:rsidRDefault="00726C83" w:rsidP="000A5812"/>
        </w:tc>
      </w:tr>
      <w:tr w:rsidR="00726C83" w14:paraId="1BD47A38" w14:textId="77777777" w:rsidTr="00586D26">
        <w:trPr>
          <w:trHeight w:val="1296"/>
        </w:trPr>
        <w:tc>
          <w:tcPr>
            <w:tcW w:w="77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F98E6F1" w14:textId="77777777" w:rsidR="00FB29CE" w:rsidRDefault="00FB29CE" w:rsidP="000A5812"/>
        </w:tc>
        <w:tc>
          <w:tcPr>
            <w:tcW w:w="3258" w:type="dxa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7E0882A" w14:textId="77777777" w:rsidR="00726C83" w:rsidRDefault="00726C83" w:rsidP="000A5812"/>
        </w:tc>
      </w:tr>
    </w:tbl>
    <w:p w14:paraId="41616A58" w14:textId="77777777" w:rsidR="000A5812" w:rsidRDefault="000A5812" w:rsidP="000A5812">
      <w:pPr>
        <w:pStyle w:val="Heading1"/>
        <w:numPr>
          <w:ilvl w:val="0"/>
          <w:numId w:val="4"/>
        </w:numPr>
      </w:pPr>
      <w:r>
        <w:t>Financial Measures</w:t>
      </w:r>
    </w:p>
    <w:p w14:paraId="51398E0E" w14:textId="77777777" w:rsidR="000A5812" w:rsidRPr="00586D26" w:rsidRDefault="00D84DF0" w:rsidP="004C3E27">
      <w:r w:rsidRPr="00586D26">
        <w:t xml:space="preserve">Provide the </w:t>
      </w:r>
      <w:r w:rsidR="008C67B9">
        <w:t>A</w:t>
      </w:r>
      <w:r w:rsidR="000A5812" w:rsidRPr="00586D26">
        <w:t xml:space="preserve">nnual </w:t>
      </w:r>
      <w:r w:rsidR="008C67B9">
        <w:t>O</w:t>
      </w:r>
      <w:r w:rsidR="004E5860">
        <w:t xml:space="preserve">perating </w:t>
      </w:r>
      <w:r w:rsidR="008C67B9">
        <w:t>B</w:t>
      </w:r>
      <w:r w:rsidR="000A5812" w:rsidRPr="00586D26">
        <w:t>udget</w:t>
      </w:r>
      <w:r w:rsidR="004C3E27" w:rsidRPr="00586D26">
        <w:t xml:space="preserve"> that the job manages</w:t>
      </w:r>
      <w:r w:rsidR="00473B7E">
        <w:t>.</w:t>
      </w:r>
    </w:p>
    <w:p w14:paraId="280B91FE" w14:textId="77777777" w:rsidR="000A5812" w:rsidRPr="000A5812" w:rsidRDefault="000A5812" w:rsidP="000A5812">
      <w:pPr>
        <w:pStyle w:val="ListParagraph"/>
        <w:ind w:left="360"/>
        <w:rPr>
          <w:sz w:val="24"/>
        </w:rPr>
      </w:pPr>
      <w:r>
        <w:rPr>
          <w:b/>
          <w:sz w:val="24"/>
        </w:rPr>
        <w:t xml:space="preserve"> </w:t>
      </w:r>
    </w:p>
    <w:p w14:paraId="5EEC8E1F" w14:textId="77777777" w:rsidR="009A19B9" w:rsidRDefault="009A19B9" w:rsidP="00586D26"/>
    <w:p w14:paraId="341514BA" w14:textId="77777777" w:rsidR="00FB29CE" w:rsidRDefault="00FB29CE" w:rsidP="00586D26"/>
    <w:p w14:paraId="27C8F8C4" w14:textId="77777777" w:rsidR="00FB29CE" w:rsidRDefault="00FB29CE" w:rsidP="00586D26"/>
    <w:p w14:paraId="63FC3ED5" w14:textId="77777777" w:rsidR="000A5812" w:rsidRDefault="000A5812" w:rsidP="000A5812">
      <w:pPr>
        <w:pStyle w:val="Heading1"/>
        <w:numPr>
          <w:ilvl w:val="0"/>
          <w:numId w:val="4"/>
        </w:numPr>
      </w:pPr>
      <w:r>
        <w:t>Supervision</w:t>
      </w:r>
    </w:p>
    <w:p w14:paraId="5F036418" w14:textId="77777777" w:rsidR="000A5812" w:rsidRPr="004C3E27" w:rsidRDefault="00D84DF0" w:rsidP="004C3E27">
      <w:pPr>
        <w:rPr>
          <w:sz w:val="24"/>
        </w:rPr>
      </w:pPr>
      <w:r w:rsidRPr="00586D26">
        <w:t xml:space="preserve">Provide the </w:t>
      </w:r>
      <w:r w:rsidR="00E16383" w:rsidRPr="00586D26">
        <w:t xml:space="preserve">number </w:t>
      </w:r>
      <w:r w:rsidR="000A5812" w:rsidRPr="00586D26">
        <w:t>of employees reporting directly to this job</w:t>
      </w:r>
      <w:r w:rsidRPr="00586D26">
        <w:t xml:space="preserve"> and the types</w:t>
      </w:r>
      <w:r w:rsidR="00473B7E" w:rsidRPr="00586D26">
        <w:t xml:space="preserve"> of</w:t>
      </w:r>
      <w:r w:rsidRPr="00586D26">
        <w:t xml:space="preserve"> employees</w:t>
      </w:r>
      <w:r w:rsidR="005A1969" w:rsidRPr="00586D26">
        <w:t>.</w:t>
      </w:r>
      <w:r w:rsidRPr="00586D26">
        <w:t xml:space="preserve"> </w:t>
      </w:r>
    </w:p>
    <w:p w14:paraId="2023CA15" w14:textId="77777777" w:rsidR="000A5812" w:rsidRDefault="000A5812" w:rsidP="000A5812"/>
    <w:p w14:paraId="180C478C" w14:textId="77777777" w:rsidR="000A5812" w:rsidRDefault="000A5812" w:rsidP="000A5812">
      <w:pPr>
        <w:tabs>
          <w:tab w:val="left" w:pos="1980"/>
          <w:tab w:val="left" w:leader="underscore" w:pos="2970"/>
          <w:tab w:val="left" w:pos="4230"/>
          <w:tab w:val="left" w:leader="underscore" w:pos="5220"/>
          <w:tab w:val="left" w:pos="6300"/>
          <w:tab w:val="left" w:leader="underscore" w:pos="7290"/>
          <w:tab w:val="left" w:pos="8010"/>
          <w:tab w:val="left" w:leader="underscore" w:pos="9090"/>
        </w:tabs>
      </w:pPr>
    </w:p>
    <w:p w14:paraId="2A217704" w14:textId="77777777" w:rsidR="006321A0" w:rsidRDefault="006321A0" w:rsidP="000A5812">
      <w:pPr>
        <w:tabs>
          <w:tab w:val="left" w:pos="1980"/>
          <w:tab w:val="left" w:leader="underscore" w:pos="2970"/>
          <w:tab w:val="left" w:pos="4230"/>
          <w:tab w:val="left" w:leader="underscore" w:pos="5220"/>
          <w:tab w:val="left" w:pos="6300"/>
          <w:tab w:val="left" w:leader="underscore" w:pos="7290"/>
          <w:tab w:val="left" w:pos="8010"/>
          <w:tab w:val="left" w:leader="underscore" w:pos="9090"/>
        </w:tabs>
      </w:pPr>
    </w:p>
    <w:p w14:paraId="60DF8DEC" w14:textId="77777777" w:rsidR="006321A0" w:rsidRDefault="006321A0" w:rsidP="000A5812">
      <w:pPr>
        <w:tabs>
          <w:tab w:val="left" w:pos="1980"/>
          <w:tab w:val="left" w:leader="underscore" w:pos="2970"/>
          <w:tab w:val="left" w:pos="4230"/>
          <w:tab w:val="left" w:leader="underscore" w:pos="5220"/>
          <w:tab w:val="left" w:pos="6300"/>
          <w:tab w:val="left" w:leader="underscore" w:pos="7290"/>
          <w:tab w:val="left" w:pos="8010"/>
          <w:tab w:val="left" w:leader="underscore" w:pos="9090"/>
        </w:tabs>
      </w:pPr>
    </w:p>
    <w:p w14:paraId="7B547CC9" w14:textId="77777777" w:rsidR="006321A0" w:rsidRDefault="006321A0" w:rsidP="000A5812">
      <w:pPr>
        <w:tabs>
          <w:tab w:val="left" w:pos="1980"/>
          <w:tab w:val="left" w:leader="underscore" w:pos="2970"/>
          <w:tab w:val="left" w:pos="4230"/>
          <w:tab w:val="left" w:leader="underscore" w:pos="5220"/>
          <w:tab w:val="left" w:pos="6300"/>
          <w:tab w:val="left" w:leader="underscore" w:pos="7290"/>
          <w:tab w:val="left" w:pos="8010"/>
          <w:tab w:val="left" w:leader="underscore" w:pos="9090"/>
        </w:tabs>
      </w:pPr>
    </w:p>
    <w:p w14:paraId="734413FE" w14:textId="77777777" w:rsidR="000A5812" w:rsidRPr="000A5812" w:rsidRDefault="000A5812" w:rsidP="000A5812">
      <w:pPr>
        <w:tabs>
          <w:tab w:val="left" w:pos="1980"/>
          <w:tab w:val="left" w:leader="underscore" w:pos="2970"/>
          <w:tab w:val="left" w:pos="4230"/>
          <w:tab w:val="left" w:leader="underscore" w:pos="5220"/>
          <w:tab w:val="left" w:pos="6300"/>
          <w:tab w:val="left" w:leader="underscore" w:pos="7290"/>
          <w:tab w:val="left" w:pos="8010"/>
          <w:tab w:val="left" w:leader="underscore" w:pos="9090"/>
        </w:tabs>
      </w:pPr>
    </w:p>
    <w:sectPr w:rsidR="000A5812" w:rsidRPr="000A5812" w:rsidSect="004428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702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846BC4" w14:textId="77777777" w:rsidR="00E03CD0" w:rsidRDefault="00E03CD0" w:rsidP="004427EC">
      <w:r>
        <w:separator/>
      </w:r>
    </w:p>
  </w:endnote>
  <w:endnote w:type="continuationSeparator" w:id="0">
    <w:p w14:paraId="7E1FA0AA" w14:textId="77777777" w:rsidR="00E03CD0" w:rsidRDefault="00E03CD0" w:rsidP="004427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EA9CA" w14:textId="77777777" w:rsidR="00A557F3" w:rsidRDefault="00A557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9120705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4E58937" w14:textId="4CD84370" w:rsidR="003D7A73" w:rsidRPr="003D7A73" w:rsidRDefault="00E03CD0" w:rsidP="00DE7B45">
            <w:pPr>
              <w:pStyle w:val="Footer"/>
              <w:ind w:left="180"/>
            </w:pPr>
          </w:p>
          <w:bookmarkStart w:id="0" w:name="_GoBack" w:displacedByCustomXml="next"/>
          <w:bookmarkEnd w:id="0" w:displacedByCustomXml="next"/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25F21" w14:textId="77777777" w:rsidR="00A557F3" w:rsidRDefault="00A557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B3647C" w14:textId="77777777" w:rsidR="00E03CD0" w:rsidRDefault="00E03CD0" w:rsidP="004427EC">
      <w:r>
        <w:separator/>
      </w:r>
    </w:p>
  </w:footnote>
  <w:footnote w:type="continuationSeparator" w:id="0">
    <w:p w14:paraId="0E2549EF" w14:textId="77777777" w:rsidR="00E03CD0" w:rsidRDefault="00E03CD0" w:rsidP="004427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91A06" w14:textId="77777777" w:rsidR="00A557F3" w:rsidRDefault="00A557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59F12" w14:textId="4CCA09B3" w:rsidR="004427EC" w:rsidRPr="00A557F3" w:rsidRDefault="00A557F3" w:rsidP="003D7A73">
    <w:pPr>
      <w:pStyle w:val="Header"/>
      <w:rPr>
        <w:color w:val="auto"/>
        <w:sz w:val="20"/>
      </w:rPr>
    </w:pPr>
    <w:r w:rsidRPr="00A557F3">
      <w:rPr>
        <w:color w:val="auto"/>
      </w:rPr>
      <w:drawing>
        <wp:anchor distT="0" distB="0" distL="114300" distR="114300" simplePos="0" relativeHeight="251664384" behindDoc="0" locked="0" layoutInCell="1" allowOverlap="1" wp14:anchorId="43E6B860" wp14:editId="26901F73">
          <wp:simplePos x="0" y="0"/>
          <wp:positionH relativeFrom="margin">
            <wp:align>left</wp:align>
          </wp:positionH>
          <wp:positionV relativeFrom="paragraph">
            <wp:posOffset>-252484</wp:posOffset>
          </wp:positionV>
          <wp:extent cx="2175694" cy="870197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5694" cy="87019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723E7" w:rsidRPr="00A557F3">
      <w:rPr>
        <w:color w:val="auto"/>
      </w:rPr>
      <w:t xml:space="preserve">Job </w:t>
    </w:r>
    <w:r w:rsidR="00442825" w:rsidRPr="00A557F3">
      <w:rPr>
        <w:color w:val="auto"/>
      </w:rPr>
      <w:t>Description</w:t>
    </w:r>
    <w:r w:rsidR="00442825" w:rsidRPr="00A557F3">
      <w:rPr>
        <w:color w:val="auto"/>
      </w:rPr>
      <w:br/>
    </w:r>
    <w:r w:rsidR="009A19B9" w:rsidRPr="00A557F3">
      <w:rPr>
        <w:color w:val="auto"/>
        <w:sz w:val="20"/>
      </w:rPr>
      <w:t xml:space="preserve">for </w:t>
    </w:r>
    <w:r w:rsidR="00E44909" w:rsidRPr="00A557F3">
      <w:rPr>
        <w:color w:val="auto"/>
        <w:sz w:val="20"/>
      </w:rPr>
      <w:t>Staff Posi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D0F51C" w14:textId="77777777" w:rsidR="00A557F3" w:rsidRDefault="00A557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966E6"/>
    <w:multiLevelType w:val="hybridMultilevel"/>
    <w:tmpl w:val="C2EEE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54F9F"/>
    <w:multiLevelType w:val="hybridMultilevel"/>
    <w:tmpl w:val="938E1556"/>
    <w:lvl w:ilvl="0" w:tplc="04090007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ED2893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3" w15:restartNumberingAfterBreak="0">
    <w:nsid w:val="2A9019B6"/>
    <w:multiLevelType w:val="singleLevel"/>
    <w:tmpl w:val="04090007"/>
    <w:lvl w:ilvl="0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</w:abstractNum>
  <w:abstractNum w:abstractNumId="4" w15:restartNumberingAfterBreak="0">
    <w:nsid w:val="367C637B"/>
    <w:multiLevelType w:val="hybridMultilevel"/>
    <w:tmpl w:val="94EA60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4F56CD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6" w15:restartNumberingAfterBreak="0">
    <w:nsid w:val="44C6214D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7" w15:restartNumberingAfterBreak="0">
    <w:nsid w:val="46A90A7E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abstractNum w:abstractNumId="8" w15:restartNumberingAfterBreak="0">
    <w:nsid w:val="6290787C"/>
    <w:multiLevelType w:val="hybridMultilevel"/>
    <w:tmpl w:val="7DA49134"/>
    <w:lvl w:ilvl="0" w:tplc="04090007">
      <w:start w:val="1"/>
      <w:numFmt w:val="bullet"/>
      <w:lvlText w:val=""/>
      <w:lvlJc w:val="left"/>
      <w:pPr>
        <w:ind w:left="61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9" w15:restartNumberingAfterBreak="0">
    <w:nsid w:val="666A2CC9"/>
    <w:multiLevelType w:val="hybridMultilevel"/>
    <w:tmpl w:val="AE50D7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9"/>
  </w:num>
  <w:num w:numId="4">
    <w:abstractNumId w:val="4"/>
  </w:num>
  <w:num w:numId="5">
    <w:abstractNumId w:val="2"/>
  </w:num>
  <w:num w:numId="6">
    <w:abstractNumId w:val="5"/>
  </w:num>
  <w:num w:numId="7">
    <w:abstractNumId w:val="6"/>
  </w:num>
  <w:num w:numId="8">
    <w:abstractNumId w:val="7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zYwNjAzMDEwMbVQ0lEKTi0uzszPAykwqgUAmP6kWSwAAAA="/>
  </w:docVars>
  <w:rsids>
    <w:rsidRoot w:val="00517BA2"/>
    <w:rsid w:val="0000377F"/>
    <w:rsid w:val="0007416F"/>
    <w:rsid w:val="000A5812"/>
    <w:rsid w:val="000B17D6"/>
    <w:rsid w:val="0012632A"/>
    <w:rsid w:val="0018092B"/>
    <w:rsid w:val="001D5B60"/>
    <w:rsid w:val="0021151B"/>
    <w:rsid w:val="00223360"/>
    <w:rsid w:val="002250D7"/>
    <w:rsid w:val="0026205C"/>
    <w:rsid w:val="002723E7"/>
    <w:rsid w:val="00273640"/>
    <w:rsid w:val="002867DC"/>
    <w:rsid w:val="0029287E"/>
    <w:rsid w:val="002B77A7"/>
    <w:rsid w:val="003209F0"/>
    <w:rsid w:val="00327E36"/>
    <w:rsid w:val="003D7A73"/>
    <w:rsid w:val="004427EC"/>
    <w:rsid w:val="00442825"/>
    <w:rsid w:val="00461CB1"/>
    <w:rsid w:val="00473B7E"/>
    <w:rsid w:val="004940DA"/>
    <w:rsid w:val="004C1E93"/>
    <w:rsid w:val="004C3E27"/>
    <w:rsid w:val="004E5860"/>
    <w:rsid w:val="004F37E3"/>
    <w:rsid w:val="0050434F"/>
    <w:rsid w:val="00506330"/>
    <w:rsid w:val="00517BA2"/>
    <w:rsid w:val="00586D26"/>
    <w:rsid w:val="005A1969"/>
    <w:rsid w:val="005A48BA"/>
    <w:rsid w:val="006321A0"/>
    <w:rsid w:val="00642D93"/>
    <w:rsid w:val="00655BAA"/>
    <w:rsid w:val="00680D27"/>
    <w:rsid w:val="00687DAE"/>
    <w:rsid w:val="00696230"/>
    <w:rsid w:val="006971C7"/>
    <w:rsid w:val="0070163B"/>
    <w:rsid w:val="0071579D"/>
    <w:rsid w:val="00726C83"/>
    <w:rsid w:val="00757B7F"/>
    <w:rsid w:val="007674EB"/>
    <w:rsid w:val="007726E7"/>
    <w:rsid w:val="00855FAC"/>
    <w:rsid w:val="00872317"/>
    <w:rsid w:val="00873C9A"/>
    <w:rsid w:val="008C67B9"/>
    <w:rsid w:val="00920AD0"/>
    <w:rsid w:val="009675CC"/>
    <w:rsid w:val="0097328E"/>
    <w:rsid w:val="009950E5"/>
    <w:rsid w:val="009A19B9"/>
    <w:rsid w:val="009A5806"/>
    <w:rsid w:val="009B778B"/>
    <w:rsid w:val="00A3584E"/>
    <w:rsid w:val="00A557F3"/>
    <w:rsid w:val="00A56C21"/>
    <w:rsid w:val="00A66023"/>
    <w:rsid w:val="00AD4E10"/>
    <w:rsid w:val="00B074E0"/>
    <w:rsid w:val="00B15C8E"/>
    <w:rsid w:val="00B36D3C"/>
    <w:rsid w:val="00C3033B"/>
    <w:rsid w:val="00C677BD"/>
    <w:rsid w:val="00CA31A8"/>
    <w:rsid w:val="00CB5801"/>
    <w:rsid w:val="00CD2A04"/>
    <w:rsid w:val="00D220BE"/>
    <w:rsid w:val="00D22D38"/>
    <w:rsid w:val="00D80F67"/>
    <w:rsid w:val="00D84DF0"/>
    <w:rsid w:val="00DA4110"/>
    <w:rsid w:val="00DB06B6"/>
    <w:rsid w:val="00DE7B45"/>
    <w:rsid w:val="00E03CD0"/>
    <w:rsid w:val="00E16383"/>
    <w:rsid w:val="00E1680E"/>
    <w:rsid w:val="00E44909"/>
    <w:rsid w:val="00E56CF2"/>
    <w:rsid w:val="00EA27A2"/>
    <w:rsid w:val="00EF61BA"/>
    <w:rsid w:val="00F1631E"/>
    <w:rsid w:val="00F230C8"/>
    <w:rsid w:val="00F3111B"/>
    <w:rsid w:val="00F338B2"/>
    <w:rsid w:val="00F478BA"/>
    <w:rsid w:val="00F71560"/>
    <w:rsid w:val="00F73DAC"/>
    <w:rsid w:val="00F74810"/>
    <w:rsid w:val="00F865A7"/>
    <w:rsid w:val="00FA1BC4"/>
    <w:rsid w:val="00FB29CE"/>
    <w:rsid w:val="00FD6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3634F0"/>
  <w15:docId w15:val="{6CFBD7B3-6BAA-4250-B048-AEA3111D8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B45"/>
    <w:rPr>
      <w:color w:val="706359" w:themeColor="accent2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6230"/>
    <w:pPr>
      <w:spacing w:before="360" w:after="120"/>
      <w:outlineLvl w:val="0"/>
    </w:pPr>
    <w:rPr>
      <w:b/>
      <w:color w:val="E03A3E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7A73"/>
    <w:pPr>
      <w:tabs>
        <w:tab w:val="center" w:pos="5400"/>
        <w:tab w:val="right" w:pos="10800"/>
      </w:tabs>
      <w:spacing w:line="204" w:lineRule="auto"/>
      <w:jc w:val="right"/>
    </w:pPr>
    <w:rPr>
      <w:b/>
      <w:noProof/>
      <w:color w:val="004160" w:themeColor="accent3"/>
      <w:spacing w:val="-6"/>
      <w:kern w:val="32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rsid w:val="003D7A73"/>
    <w:rPr>
      <w:b/>
      <w:noProof/>
      <w:color w:val="004160" w:themeColor="accent3"/>
      <w:spacing w:val="-6"/>
      <w:kern w:val="32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3D7A73"/>
    <w:pPr>
      <w:tabs>
        <w:tab w:val="center" w:pos="4320"/>
        <w:tab w:val="right" w:pos="8640"/>
      </w:tabs>
    </w:pPr>
    <w:rPr>
      <w:color w:val="806F58" w:themeColor="text2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D7A73"/>
    <w:rPr>
      <w:color w:val="806F58" w:themeColor="text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27E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7EC"/>
    <w:rPr>
      <w:rFonts w:ascii="Lucida Grande" w:hAnsi="Lucida Grande"/>
      <w:sz w:val="18"/>
      <w:szCs w:val="18"/>
    </w:rPr>
  </w:style>
  <w:style w:type="paragraph" w:customStyle="1" w:styleId="Instructions">
    <w:name w:val="Instructions"/>
    <w:basedOn w:val="Normal"/>
    <w:qFormat/>
    <w:rsid w:val="00E16383"/>
    <w:pPr>
      <w:pBdr>
        <w:top w:val="single" w:sz="48" w:space="1" w:color="E7E2DC" w:themeColor="text2" w:themeTint="33"/>
        <w:left w:val="single" w:sz="48" w:space="4" w:color="E7E2DC" w:themeColor="text2" w:themeTint="33"/>
        <w:bottom w:val="single" w:sz="48" w:space="1" w:color="E7E2DC" w:themeColor="text2" w:themeTint="33"/>
        <w:right w:val="single" w:sz="48" w:space="4" w:color="E7E2DC" w:themeColor="text2" w:themeTint="33"/>
      </w:pBdr>
      <w:shd w:val="clear" w:color="auto" w:fill="E7E2DC" w:themeFill="text2" w:themeFillTint="33"/>
      <w:ind w:left="187" w:right="187"/>
    </w:pPr>
    <w:rPr>
      <w:color w:val="004160" w:themeColor="accent3"/>
    </w:rPr>
  </w:style>
  <w:style w:type="character" w:customStyle="1" w:styleId="BoldCapitalized">
    <w:name w:val="Bold &amp; Capitalized"/>
    <w:basedOn w:val="DefaultParagraphFont"/>
    <w:uiPriority w:val="1"/>
    <w:qFormat/>
    <w:rsid w:val="00873C9A"/>
    <w:rPr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696230"/>
    <w:rPr>
      <w:b/>
      <w:color w:val="E03A3E" w:themeColor="accent1"/>
      <w:sz w:val="26"/>
      <w:szCs w:val="26"/>
    </w:rPr>
  </w:style>
  <w:style w:type="paragraph" w:customStyle="1" w:styleId="SignersWish">
    <w:name w:val="Signer's Wish"/>
    <w:basedOn w:val="Normal"/>
    <w:qFormat/>
    <w:rsid w:val="002B77A7"/>
    <w:pPr>
      <w:spacing w:before="840" w:after="240"/>
      <w:ind w:left="270"/>
    </w:pPr>
    <w:rPr>
      <w:i/>
    </w:rPr>
  </w:style>
  <w:style w:type="paragraph" w:customStyle="1" w:styleId="Body">
    <w:name w:val="Body"/>
    <w:basedOn w:val="Normal"/>
    <w:qFormat/>
    <w:rsid w:val="00696230"/>
    <w:pPr>
      <w:spacing w:after="140"/>
    </w:pPr>
  </w:style>
  <w:style w:type="character" w:styleId="Strong">
    <w:name w:val="Strong"/>
    <w:basedOn w:val="DefaultParagraphFont"/>
    <w:uiPriority w:val="22"/>
    <w:qFormat/>
    <w:rsid w:val="00F73DAC"/>
    <w:rPr>
      <w:b/>
      <w:bCs/>
    </w:rPr>
  </w:style>
  <w:style w:type="character" w:styleId="Hyperlink">
    <w:name w:val="Hyperlink"/>
    <w:basedOn w:val="DefaultParagraphFont"/>
    <w:uiPriority w:val="99"/>
    <w:unhideWhenUsed/>
    <w:rsid w:val="009675CC"/>
    <w:rPr>
      <w:color w:val="3366FF" w:themeColor="hyperlink"/>
      <w:u w:val="single"/>
    </w:rPr>
  </w:style>
  <w:style w:type="table" w:styleId="TableGrid">
    <w:name w:val="Table Grid"/>
    <w:basedOn w:val="TableNormal"/>
    <w:uiPriority w:val="59"/>
    <w:rsid w:val="00B36D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19B9"/>
    <w:pPr>
      <w:ind w:left="720"/>
      <w:contextualSpacing/>
    </w:pPr>
  </w:style>
  <w:style w:type="paragraph" w:styleId="BodyText">
    <w:name w:val="Body Text"/>
    <w:basedOn w:val="Normal"/>
    <w:link w:val="BodyTextChar"/>
    <w:rsid w:val="000A5812"/>
    <w:rPr>
      <w:rFonts w:ascii="Times New Roman" w:eastAsia="Times New Roman" w:hAnsi="Times New Roman" w:cs="Times New Roman"/>
      <w:i/>
      <w:color w:val="auto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0A5812"/>
    <w:rPr>
      <w:rFonts w:ascii="Times New Roman" w:eastAsia="Times New Roman" w:hAnsi="Times New Roman" w:cs="Times New Roman"/>
      <w:i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phen\Documents\Custom%20Office%20Templates\Northeastern%20Form%20template.dotm" TargetMode="External"/></Relationships>
</file>

<file path=word/theme/theme1.xml><?xml version="1.0" encoding="utf-8"?>
<a:theme xmlns:a="http://schemas.openxmlformats.org/drawingml/2006/main" name="Office Theme">
  <a:themeElements>
    <a:clrScheme name="Northeastern Prescribed">
      <a:dk1>
        <a:srgbClr val="385875"/>
      </a:dk1>
      <a:lt1>
        <a:sysClr val="window" lastClr="FFFFFF"/>
      </a:lt1>
      <a:dk2>
        <a:srgbClr val="806F58"/>
      </a:dk2>
      <a:lt2>
        <a:srgbClr val="E7F3D9"/>
      </a:lt2>
      <a:accent1>
        <a:srgbClr val="E03A3E"/>
      </a:accent1>
      <a:accent2>
        <a:srgbClr val="706359"/>
      </a:accent2>
      <a:accent3>
        <a:srgbClr val="004160"/>
      </a:accent3>
      <a:accent4>
        <a:srgbClr val="EAE6E4"/>
      </a:accent4>
      <a:accent5>
        <a:srgbClr val="8B7F77"/>
      </a:accent5>
      <a:accent6>
        <a:srgbClr val="E05551"/>
      </a:accent6>
      <a:hlink>
        <a:srgbClr val="3366FF"/>
      </a:hlink>
      <a:folHlink>
        <a:srgbClr val="5F77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A95DEA-9217-4D27-B4EE-D0D092B0B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theastern Form template</Template>
  <TotalTime>3</TotalTime>
  <Pages>2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llPickle Design</Company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McCarthy</dc:creator>
  <cp:lastModifiedBy>Little, Megan</cp:lastModifiedBy>
  <cp:revision>3</cp:revision>
  <dcterms:created xsi:type="dcterms:W3CDTF">2020-12-11T12:24:00Z</dcterms:created>
  <dcterms:modified xsi:type="dcterms:W3CDTF">2020-12-14T05:40:00Z</dcterms:modified>
</cp:coreProperties>
</file>